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E6C45" w14:textId="00893721" w:rsidR="00FE79D8" w:rsidRPr="00E87FE5" w:rsidRDefault="00FE79D8" w:rsidP="00E94049">
      <w:pPr>
        <w:spacing w:line="276" w:lineRule="auto"/>
        <w:ind w:left="6372" w:firstLine="708"/>
        <w:jc w:val="center"/>
        <w:rPr>
          <w:b/>
          <w:bCs/>
        </w:rPr>
      </w:pPr>
      <w:r w:rsidRPr="00E87FE5">
        <w:t>Zał</w:t>
      </w:r>
      <w:r w:rsidR="00582DB7" w:rsidRPr="00E87FE5">
        <w:t>ącznik</w:t>
      </w:r>
      <w:r w:rsidRPr="00E87FE5">
        <w:t xml:space="preserve"> nr 1</w:t>
      </w:r>
    </w:p>
    <w:p w14:paraId="29FC9093" w14:textId="77777777" w:rsidR="00FE79D8" w:rsidRPr="00E87FE5" w:rsidRDefault="00FE79D8" w:rsidP="00E94049">
      <w:pPr>
        <w:spacing w:line="276" w:lineRule="auto"/>
        <w:jc w:val="center"/>
        <w:rPr>
          <w:b/>
          <w:bCs/>
        </w:rPr>
      </w:pPr>
      <w:r w:rsidRPr="00E87FE5">
        <w:rPr>
          <w:b/>
          <w:bCs/>
        </w:rPr>
        <w:t>FORMULARZ OFERTOWY</w:t>
      </w:r>
    </w:p>
    <w:p w14:paraId="59431465" w14:textId="431C6A97" w:rsidR="00FE79D8" w:rsidRPr="00E87FE5" w:rsidRDefault="00FE79D8" w:rsidP="00E94049">
      <w:pPr>
        <w:spacing w:line="276" w:lineRule="auto"/>
        <w:jc w:val="center"/>
        <w:rPr>
          <w:b/>
        </w:rPr>
      </w:pPr>
      <w:r w:rsidRPr="00E87FE5">
        <w:rPr>
          <w:b/>
          <w:bCs/>
        </w:rPr>
        <w:t xml:space="preserve">do zapytania ofertowego nr </w:t>
      </w:r>
      <w:r w:rsidR="001A3D53" w:rsidRPr="00E87FE5">
        <w:rPr>
          <w:b/>
          <w:bCs/>
        </w:rPr>
        <w:t>1</w:t>
      </w:r>
      <w:r w:rsidR="00120912" w:rsidRPr="00E87FE5">
        <w:rPr>
          <w:b/>
          <w:bCs/>
        </w:rPr>
        <w:t>7</w:t>
      </w:r>
      <w:r w:rsidR="00E750FB" w:rsidRPr="00E87FE5">
        <w:rPr>
          <w:b/>
        </w:rPr>
        <w:t>/20</w:t>
      </w:r>
      <w:r w:rsidR="00E0506C" w:rsidRPr="00E87FE5">
        <w:rPr>
          <w:b/>
        </w:rPr>
        <w:t>2</w:t>
      </w:r>
      <w:r w:rsidR="003010B6" w:rsidRPr="00E87FE5">
        <w:rPr>
          <w:b/>
        </w:rPr>
        <w:t>3</w:t>
      </w:r>
    </w:p>
    <w:p w14:paraId="125D835A" w14:textId="292BB817" w:rsidR="00834DB3" w:rsidRPr="00E87FE5" w:rsidRDefault="003E5E0F" w:rsidP="00E978B8">
      <w:pPr>
        <w:spacing w:line="276" w:lineRule="auto"/>
        <w:jc w:val="center"/>
        <w:rPr>
          <w:b/>
          <w:bCs/>
        </w:rPr>
      </w:pPr>
      <w:bookmarkStart w:id="0" w:name="_Hlk140058915"/>
      <w:r w:rsidRPr="00E87FE5">
        <w:rPr>
          <w:b/>
          <w:spacing w:val="-1"/>
          <w:w w:val="90"/>
        </w:rPr>
        <w:t xml:space="preserve">NA DOSTAWĘ </w:t>
      </w:r>
      <w:bookmarkEnd w:id="0"/>
      <w:r w:rsidRPr="00E87FE5">
        <w:rPr>
          <w:b/>
          <w:spacing w:val="-1"/>
          <w:w w:val="90"/>
        </w:rPr>
        <w:t>MATERIAŁÓW ZUŻYWALNYCH</w:t>
      </w:r>
    </w:p>
    <w:p w14:paraId="224DBCA6" w14:textId="043C24D4" w:rsidR="00FE79D8" w:rsidRPr="00E87FE5" w:rsidRDefault="00FE79D8" w:rsidP="00F338EF">
      <w:pPr>
        <w:spacing w:line="276" w:lineRule="auto"/>
        <w:jc w:val="left"/>
        <w:rPr>
          <w:b/>
          <w:bCs/>
        </w:rPr>
      </w:pPr>
      <w:r w:rsidRPr="00E87FE5">
        <w:rPr>
          <w:b/>
          <w:bCs/>
        </w:rPr>
        <w:t xml:space="preserve">Dane dotyczące </w:t>
      </w:r>
      <w:r w:rsidR="00654436" w:rsidRPr="00E87FE5">
        <w:rPr>
          <w:b/>
          <w:bCs/>
        </w:rPr>
        <w:t>Oferenta:</w:t>
      </w:r>
      <w:r w:rsidRPr="00E87FE5">
        <w:rPr>
          <w:b/>
          <w:bCs/>
        </w:rPr>
        <w:t xml:space="preserve"> </w:t>
      </w:r>
    </w:p>
    <w:p w14:paraId="2C8AFDE2" w14:textId="3B85D894" w:rsidR="00654436" w:rsidRPr="00E87FE5" w:rsidRDefault="00654436" w:rsidP="00E94049">
      <w:pPr>
        <w:spacing w:line="276" w:lineRule="auto"/>
        <w:jc w:val="left"/>
      </w:pPr>
      <w:r w:rsidRPr="00E87FE5">
        <w:t>Nazwa (firma) oraz adres.</w:t>
      </w:r>
      <w:r w:rsidRPr="00E87FE5">
        <w:rPr>
          <w:color w:val="000000"/>
        </w:rPr>
        <w:t>..................................................................................................</w:t>
      </w:r>
    </w:p>
    <w:p w14:paraId="6B3A89DC" w14:textId="77777777" w:rsidR="00654436" w:rsidRPr="00E87FE5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E87FE5">
        <w:rPr>
          <w:color w:val="000000"/>
        </w:rPr>
        <w:t>nr. tel:..................................................................................................</w:t>
      </w:r>
    </w:p>
    <w:p w14:paraId="3FC7B70E" w14:textId="77777777" w:rsidR="00654436" w:rsidRPr="00E87FE5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E87FE5">
        <w:rPr>
          <w:color w:val="000000"/>
        </w:rPr>
        <w:t>NIP: .....................................................................................................</w:t>
      </w:r>
    </w:p>
    <w:p w14:paraId="6BC670EB" w14:textId="77777777" w:rsidR="00654436" w:rsidRPr="00E87FE5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E87FE5">
        <w:rPr>
          <w:color w:val="000000"/>
        </w:rPr>
        <w:t>REGON: ..............................................................................................</w:t>
      </w:r>
    </w:p>
    <w:p w14:paraId="14E62A07" w14:textId="38195020" w:rsidR="003773BE" w:rsidRPr="00E87FE5" w:rsidRDefault="00FE79D8" w:rsidP="00AB4BAE">
      <w:pPr>
        <w:spacing w:line="276" w:lineRule="auto"/>
        <w:rPr>
          <w:b/>
        </w:rPr>
      </w:pPr>
      <w:r w:rsidRPr="00E87FE5">
        <w:rPr>
          <w:b/>
          <w:bCs/>
        </w:rPr>
        <w:t>Dane dotycz</w:t>
      </w:r>
      <w:r w:rsidRPr="00E87FE5">
        <w:rPr>
          <w:b/>
        </w:rPr>
        <w:t>ą</w:t>
      </w:r>
      <w:r w:rsidRPr="00E87FE5">
        <w:rPr>
          <w:b/>
          <w:bCs/>
        </w:rPr>
        <w:t>ce Zamawiaj</w:t>
      </w:r>
      <w:r w:rsidRPr="00E87FE5">
        <w:rPr>
          <w:b/>
        </w:rPr>
        <w:t>ą</w:t>
      </w:r>
      <w:r w:rsidRPr="00E87FE5">
        <w:rPr>
          <w:b/>
          <w:bCs/>
        </w:rPr>
        <w:t>cego</w:t>
      </w:r>
      <w:r w:rsidR="00654436" w:rsidRPr="00E87FE5">
        <w:rPr>
          <w:b/>
          <w:bCs/>
        </w:rPr>
        <w:t>:</w:t>
      </w:r>
      <w:r w:rsidR="003773BE" w:rsidRPr="00E87FE5">
        <w:rPr>
          <w:b/>
        </w:rPr>
        <w:tab/>
      </w:r>
      <w:r w:rsidR="003773BE" w:rsidRPr="00E87FE5">
        <w:rPr>
          <w:b/>
        </w:rPr>
        <w:tab/>
      </w:r>
      <w:r w:rsidR="003773BE" w:rsidRPr="00E87FE5">
        <w:rPr>
          <w:b/>
        </w:rPr>
        <w:tab/>
      </w:r>
      <w:r w:rsidR="003773BE" w:rsidRPr="00E87FE5">
        <w:rPr>
          <w:b/>
        </w:rPr>
        <w:tab/>
      </w:r>
    </w:p>
    <w:p w14:paraId="4F641391" w14:textId="77777777" w:rsidR="005B51D1" w:rsidRPr="00E87FE5" w:rsidRDefault="005B51D1" w:rsidP="000C4BED">
      <w:pPr>
        <w:spacing w:line="276" w:lineRule="auto"/>
        <w:ind w:right="457"/>
        <w:rPr>
          <w:b/>
        </w:rPr>
      </w:pPr>
      <w:bookmarkStart w:id="1" w:name="_Hlk115864251"/>
      <w:r w:rsidRPr="00E87FE5">
        <w:rPr>
          <w:b/>
        </w:rPr>
        <w:t>Napiferyn Biotech Spółka z ograniczoną odpowiedzialnością</w:t>
      </w:r>
    </w:p>
    <w:p w14:paraId="4D4F852E" w14:textId="77777777" w:rsidR="005B51D1" w:rsidRPr="00E87FE5" w:rsidRDefault="005B51D1" w:rsidP="000C4BED">
      <w:pPr>
        <w:spacing w:line="276" w:lineRule="auto"/>
        <w:ind w:right="457"/>
        <w:rPr>
          <w:bCs/>
        </w:rPr>
      </w:pPr>
      <w:r w:rsidRPr="00E87FE5">
        <w:rPr>
          <w:bCs/>
        </w:rPr>
        <w:t>ul. Stanisława Dubois 114/116</w:t>
      </w:r>
    </w:p>
    <w:p w14:paraId="7EB517F0" w14:textId="77777777" w:rsidR="005B51D1" w:rsidRPr="00E87FE5" w:rsidRDefault="005B51D1" w:rsidP="000C4BED">
      <w:pPr>
        <w:spacing w:line="276" w:lineRule="auto"/>
        <w:ind w:right="457"/>
        <w:rPr>
          <w:bCs/>
        </w:rPr>
      </w:pPr>
      <w:r w:rsidRPr="00E87FE5">
        <w:rPr>
          <w:bCs/>
        </w:rPr>
        <w:t>93-465 Łódź</w:t>
      </w:r>
    </w:p>
    <w:bookmarkEnd w:id="1"/>
    <w:p w14:paraId="0464576A" w14:textId="77777777" w:rsidR="005B51D1" w:rsidRPr="00E87FE5" w:rsidRDefault="005B51D1" w:rsidP="000C4BED">
      <w:pPr>
        <w:spacing w:line="276" w:lineRule="auto"/>
        <w:ind w:right="457"/>
        <w:rPr>
          <w:bCs/>
        </w:rPr>
      </w:pPr>
      <w:r w:rsidRPr="00E87FE5">
        <w:rPr>
          <w:bCs/>
        </w:rPr>
        <w:t>NIP: 7272793774</w:t>
      </w:r>
    </w:p>
    <w:p w14:paraId="0754FFA0" w14:textId="77777777" w:rsidR="00E0506C" w:rsidRPr="00E87FE5" w:rsidRDefault="00E0506C" w:rsidP="0098560D">
      <w:pPr>
        <w:spacing w:line="276" w:lineRule="auto"/>
        <w:ind w:right="457"/>
        <w:rPr>
          <w:b/>
        </w:rPr>
      </w:pPr>
    </w:p>
    <w:p w14:paraId="0D10B20F" w14:textId="2E7E45FD" w:rsidR="00DD3A6A" w:rsidRPr="00E87FE5" w:rsidRDefault="00654436" w:rsidP="0098560D">
      <w:pPr>
        <w:numPr>
          <w:ilvl w:val="0"/>
          <w:numId w:val="16"/>
        </w:numPr>
        <w:spacing w:after="160" w:line="276" w:lineRule="auto"/>
      </w:pPr>
      <w:r w:rsidRPr="00E87FE5">
        <w:t>Oferujemy wykonanie całości przedmiotu zamówienia za cenę netto: ……........, a wraz z należnym podatkiem VAT w wysokości ..........% za cenę brutto:</w:t>
      </w:r>
      <w:r w:rsidR="0091346C" w:rsidRPr="00E87FE5">
        <w:t>…………</w:t>
      </w:r>
      <w:r w:rsidRPr="00E87FE5">
        <w:t xml:space="preserve"> </w:t>
      </w:r>
    </w:p>
    <w:p w14:paraId="634562F7" w14:textId="28971506" w:rsidR="00654436" w:rsidRPr="00E87FE5" w:rsidRDefault="00654436" w:rsidP="0098560D">
      <w:pPr>
        <w:numPr>
          <w:ilvl w:val="0"/>
          <w:numId w:val="16"/>
        </w:numPr>
        <w:spacing w:after="160" w:line="276" w:lineRule="auto"/>
      </w:pPr>
      <w:r w:rsidRPr="00E87FE5">
        <w:t>Oświadczam</w:t>
      </w:r>
      <w:r w:rsidR="00ED1D18" w:rsidRPr="00E87FE5">
        <w:t>y</w:t>
      </w:r>
      <w:r w:rsidRPr="00E87FE5">
        <w:t>, iż zapoznałem się z opisem przedmiotu zamówienia i wymogami Zamawiającego i nie wnoszę do nich żadnych zastrzeżeń.</w:t>
      </w:r>
    </w:p>
    <w:p w14:paraId="03AC6748" w14:textId="7D07AF9A" w:rsidR="00CA1547" w:rsidRPr="00E87FE5" w:rsidRDefault="00CA1547" w:rsidP="0098560D">
      <w:pPr>
        <w:numPr>
          <w:ilvl w:val="0"/>
          <w:numId w:val="16"/>
        </w:numPr>
        <w:spacing w:after="160" w:line="276" w:lineRule="auto"/>
      </w:pPr>
      <w:r w:rsidRPr="00E87FE5">
        <w:t>Oświadczamy, że niniejsza oferta jest ważna prze okres 90 dni, przy czym bieg terminu rozpoczyna się wraz z upływem terminu składania ofert.</w:t>
      </w:r>
    </w:p>
    <w:p w14:paraId="2831D29E" w14:textId="5CF8376B" w:rsidR="00CD30AD" w:rsidRPr="00E87FE5" w:rsidRDefault="00141F21" w:rsidP="0098560D">
      <w:pPr>
        <w:numPr>
          <w:ilvl w:val="0"/>
          <w:numId w:val="16"/>
        </w:numPr>
        <w:spacing w:after="160" w:line="276" w:lineRule="auto"/>
      </w:pPr>
      <w:r w:rsidRPr="00E87FE5">
        <w:t>Do oceny zostaną dopuszcz</w:t>
      </w:r>
      <w:r w:rsidR="00231175">
        <w:t>eni</w:t>
      </w:r>
      <w:r w:rsidRPr="00E87FE5">
        <w:t xml:space="preserve"> tylko ci Oferenci, którzy wszystkie wymagane poniżej rubryki wypełnią TAK </w:t>
      </w:r>
      <w:r w:rsidR="008C3F87" w:rsidRPr="00E87FE5">
        <w:t>(</w:t>
      </w:r>
      <w:r w:rsidR="00613BF5" w:rsidRPr="00E87FE5">
        <w:t xml:space="preserve">w kolumnie </w:t>
      </w:r>
      <w:r w:rsidR="0006629D" w:rsidRPr="00E87FE5">
        <w:t>F</w:t>
      </w:r>
      <w:r w:rsidR="00613BF5" w:rsidRPr="00E87FE5">
        <w:t xml:space="preserve">) </w:t>
      </w:r>
      <w:r w:rsidR="00FC5A2F" w:rsidRPr="00E87FE5">
        <w:t xml:space="preserve">potwierdzając tym samym, że </w:t>
      </w:r>
      <w:r w:rsidRPr="00E87FE5">
        <w:t xml:space="preserve">parametry </w:t>
      </w:r>
      <w:r w:rsidR="0098560D" w:rsidRPr="00E87FE5">
        <w:br/>
      </w:r>
      <w:r w:rsidR="00CE235C" w:rsidRPr="00E87FE5">
        <w:t xml:space="preserve">i funkcjonalności </w:t>
      </w:r>
      <w:r w:rsidRPr="00E87FE5">
        <w:t xml:space="preserve">będą spełniały wymagania </w:t>
      </w:r>
      <w:r w:rsidR="00C641D9" w:rsidRPr="00E87FE5">
        <w:t>zapytania ofertowego</w:t>
      </w:r>
      <w:r w:rsidRPr="00E87FE5">
        <w:t xml:space="preserve">. </w:t>
      </w:r>
    </w:p>
    <w:tbl>
      <w:tblPr>
        <w:tblW w:w="90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"/>
        <w:gridCol w:w="3552"/>
        <w:gridCol w:w="1304"/>
        <w:gridCol w:w="1109"/>
        <w:gridCol w:w="1122"/>
        <w:gridCol w:w="1468"/>
      </w:tblGrid>
      <w:tr w:rsidR="0006629D" w:rsidRPr="00231175" w14:paraId="03913970" w14:textId="6D0784AB" w:rsidTr="0023117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EEE46E" w14:textId="77777777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3552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BE1FC3" w14:textId="67F84E3A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rzedmiot zamówienia</w:t>
            </w:r>
          </w:p>
        </w:tc>
        <w:tc>
          <w:tcPr>
            <w:tcW w:w="1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D54079" w14:textId="77777777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Zamawiana ilość</w:t>
            </w:r>
          </w:p>
        </w:tc>
        <w:tc>
          <w:tcPr>
            <w:tcW w:w="11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vAlign w:val="center"/>
          </w:tcPr>
          <w:p w14:paraId="67174A7B" w14:textId="77777777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Jednostka miary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</w:tcPr>
          <w:p w14:paraId="3641CE4B" w14:textId="2D51B040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arametr wymagany</w:t>
            </w:r>
          </w:p>
        </w:tc>
        <w:tc>
          <w:tcPr>
            <w:tcW w:w="146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vAlign w:val="center"/>
          </w:tcPr>
          <w:p w14:paraId="5479833D" w14:textId="4065C29B" w:rsidR="0006629D" w:rsidRPr="00065740" w:rsidRDefault="00231175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otwierdzenie parametrów oferowanych</w:t>
            </w:r>
          </w:p>
        </w:tc>
      </w:tr>
      <w:tr w:rsidR="0006629D" w:rsidRPr="00231175" w14:paraId="7CAA5E42" w14:textId="77777777" w:rsidTr="0023117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3AB57BF" w14:textId="2EEEF56D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3552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F520E3C" w14:textId="204A1C5C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</w:t>
            </w:r>
          </w:p>
        </w:tc>
        <w:tc>
          <w:tcPr>
            <w:tcW w:w="1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9F8D117" w14:textId="562EAD05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</w:t>
            </w:r>
          </w:p>
        </w:tc>
        <w:tc>
          <w:tcPr>
            <w:tcW w:w="11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vAlign w:val="center"/>
          </w:tcPr>
          <w:p w14:paraId="497A2929" w14:textId="57B06A1D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D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</w:tcPr>
          <w:p w14:paraId="6E89E082" w14:textId="25E3B773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</w:t>
            </w:r>
          </w:p>
        </w:tc>
        <w:tc>
          <w:tcPr>
            <w:tcW w:w="146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vAlign w:val="center"/>
          </w:tcPr>
          <w:p w14:paraId="3A76DA88" w14:textId="2C01733F" w:rsidR="0006629D" w:rsidRPr="00065740" w:rsidRDefault="0006629D" w:rsidP="0006629D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6574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</w:t>
            </w:r>
          </w:p>
        </w:tc>
      </w:tr>
      <w:tr w:rsidR="00231175" w:rsidRPr="00231175" w14:paraId="7A8CBD70" w14:textId="1B25F4E2" w:rsidTr="0023117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552E9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FEA2E53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Jednoczęściowy, szczelny łącznik kolumn, do łączenia kolumny HPLC z prekolumną,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0,25 mm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Genore kat. JR-26503 lub równoważny)</w:t>
            </w:r>
          </w:p>
        </w:tc>
        <w:tc>
          <w:tcPr>
            <w:tcW w:w="130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600189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CBB5A87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C08613B" w14:textId="01C05ADB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A304B9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21053506" w14:textId="659A031A" w:rsidTr="00231175">
        <w:trPr>
          <w:trHeight w:val="853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4C6E1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327701A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Kolumna C-18 stosowana do fazy odwróconej w analizie HPLC,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Wymiary: 4.6 mm x 150 mm, uziarnienie 5 mikronów (nr katalogowy BI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NACOM Velocity C18 C18-461505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B043478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B5D9AB8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F48ECB5" w14:textId="4B6A38E8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75EF29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CB5D108" w14:textId="19067659" w:rsidTr="0023117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CFF92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961C11" w14:textId="08E147D6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ekolumna</w:t>
            </w:r>
            <w:r w:rsidR="000657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edykowana do kolumny C18 o wymiarach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4.6 mm x 150mm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uziarnieniu 5 µm, do zamontowania w specjalnym uchwycie (kompatybilny z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Bionacom Holder for Guard Cartidges),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Wymiary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prekolumny: 4,6 mm x 10 mm,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ziarnienie 5 µm,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zestaw zawierający 4 szt.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nr katalogowy BIONACOM Bionacom Velocity C18 C18-46105-G (4 szt.)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1BF9C48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EDB4368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7117D28" w14:textId="451602B6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7F6EDCE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3EA7ED24" w14:textId="4E8F8ADD" w:rsidTr="0023117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21219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0132156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krętka z otworem, do gwintów DIN GL 18, średnica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otworu 13mm,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dporne na temperaturę do +180 °C, do odprowadzania oparów, kompatybilna ze skruberem behrosog 3 firmy Behr Labor-Technik (nr katalogowy BEHR B00230856 lub równoważny) 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F2948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D396A18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3E7655A" w14:textId="7872D635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3CF253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3F1881A7" w14:textId="5625DC0D" w:rsidTr="00B9117F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41506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3B730FA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Uszczelka wykonana z vitonu, uszczelniająca naczynie reakcyjne podczas destylacji, średnica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wewnętrzna 29 mm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kompatybilna z aparatem do destylacji firmy Behr Labor-Technik (nr katalogowy BEHR: B00226085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5DEB65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C0536E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A043E45" w14:textId="6D4C977F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577B917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41B6EAF5" w14:textId="6F7A87D4" w:rsidTr="00B9117F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32CAE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99F7EBF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ęcznik papierowy uniwersalny, 2-warstwowy, biały, do ogólnego zastosowania, 100% celulozy, rolka min. 1000 listków każdy min. 20x20cm LUB min.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rolka 0,9kg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6CE5C5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5BA936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53D61F7" w14:textId="2E5CD973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AB9CFD8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7C964927" w14:textId="00B14F77" w:rsidTr="00B9117F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60867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F13EF7C" w14:textId="36CD3232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olia aluminiowa, dopuszczona do kontaktu z żywnością, w rolce, wymiary folii min. 25cm x 100m, grubość min. 20 µm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AD7108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7A1285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ACA4FF9" w14:textId="3B0EE36D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D42400E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4EA73C62" w14:textId="6A503614" w:rsidTr="00B9117F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816790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B6EC5AB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ata beztłuszczowa, op. min. 100g (FOSS 15290009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3A2207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DC44C1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1A3694C" w14:textId="45378D7C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2379A0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071296F1" w14:textId="467AA59E" w:rsidTr="00566D81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0C4606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8B24ED8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urka wraz z elementami mocującymi, do pompy, kompatybilne z urządzeniem Fibertec8000 firmy FOS, Tube A60G 170mm, (FOSS Product id: 60088528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B8773A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66BF7E9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3E4F5D0" w14:textId="333642D9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3072B1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02F7AC4E" w14:textId="49470DC9" w:rsidTr="00566D81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F35413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914A902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ygle szklane z ceramicznym filtrem spiekanym o porowatości P2 (40 - 100 μm) przeznaczone do analizy błonnika i włókna surowego - kompatybilne z urządzeniem Fibertec8000 oraz Fibertec1023 firmy FOSS. Odporne na temperatury do 540°C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, op. zawierające 6 sztuk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FOSS Product id: 60080351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8A4A8A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FE6592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5DE7C17" w14:textId="43AF55D3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5E8C231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A3471E5" w14:textId="35FCE11A" w:rsidTr="00566D81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299CC1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1380241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aczynia ekstrakcyjne aluminiowe, kompatybilne i przeznaczone do ekstrakcj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i w aparacie Soxtec 8000 firmy FOSS, op. zawierające 6 szt. (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OSS Product id: 10007510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CBB24F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22852DA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79D6551" w14:textId="387C5512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1546DE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557D57D" w14:textId="00DB8A19" w:rsidTr="00566D81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9025A6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A53C137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Gilzy do ekstrakcji, niewymagające użycia adaptera, kompatybilne i przeznaczone do hydrolizy w aparacie Hydrotec 8000 firmy FOSS i ekstrakcji w aparacie Soxtec 8000 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 xml:space="preserve">firmy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FOSS, op. zawierające 240 szt.,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FOSS Product id: 60067520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A284F0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2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76D40B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C7DE4E2" w14:textId="14D87014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14D9E74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5041057B" w14:textId="53B05A4E" w:rsidTr="00FC4736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5A5FAA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B8E5F4A" w14:textId="20DEC4D9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i</w:t>
            </w:r>
            <w:r w:rsidR="000657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 poj.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20 ml, z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ńcówką Luer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FEA8CC0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42666C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A9CC283" w14:textId="15072A9C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F85331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38EA1F0E" w14:textId="08064AE7" w:rsidTr="00FC4736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97C13D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811852E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alki Petriego z PS, średn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ica 55 mm, aseptyczne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32F156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05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0549BC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5E31C18" w14:textId="4EFA5FAA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4742B00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4CDFA6F9" w14:textId="0B7ACD9C" w:rsidTr="00FC4736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8B6212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E235A98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Igły strzykawkowe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jednorazowe, sterylne z nasadką typu Luer z PP. Szlif lancetowaty. Średnica x długość: 0,4mmx12mm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D57493E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8A1A910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7E84521" w14:textId="7634D10D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12E819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5A3621DC" w14:textId="5CC579BB" w:rsidTr="00FC4736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B15885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41BF19B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inutnik timer elektroniczny, podwójny wyświetlacz (dwa niezależnie odliczane czasy), maksymalny czas odliczania 99 godz. 59 min 59 sek., nastawiany co 1 sekundę, odliczanie czasu "w górę" i "w dół", alarm dźwiękowy, możliwość postawienia (podstawka) lub zawieszenia (magnes), minutnik w zestawie z kompletem baterii (zestaw: TFA 38.2025 i 2x bateria 1,5V AAA (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F10A12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C03007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910B8C0" w14:textId="6344C6D2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EDBD1D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21D4A557" w14:textId="5544DBB5" w:rsidTr="00050497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9BDD11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20AFC81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czotka do mycia kolb, zakończona pędzelkiem, włosie naturalne, całkowita długość 400-500 mm, długość włosia 200-300 mm, średnica włosia 80-120 mm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A85AD9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256153B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B0EB605" w14:textId="48586C7E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AD9EB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39D1B480" w14:textId="6F801262" w:rsidTr="00881C4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5D7ADA1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E2CEE13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ermometr elektroniczny z sondą ze stali nierdzewnej, długość sondy: nie mniej niż 5 cm, odpowiedni do żwyności, zakres pomiaru temperatury [°C] od 0 do 250°C, długość przewowdu 0,5-1,5 m, w zestawie z kompletem baterii 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CB6410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6E928D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C61586C" w14:textId="53262443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F4E28A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235FC23C" w14:textId="45F061F9" w:rsidTr="00881C4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D0662E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9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90CE793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dsorber CO2 - Tuba adsorpcyjna CO2, wypełniona adsorbentem i gazem, szczelnie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zamknięta, 1 zestaw zawierający 6 szt.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ilość adsorberów w karuzeli urządzenia); kompatybilne i przeznaczone do analizy w aparacie Dumatherm firmy Gerhardt (Gerhardt DumaCO2 14-0021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F1CB9F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C16D7C0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3C4AA5F" w14:textId="2441B6B8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EB5AC9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C633F54" w14:textId="45554E39" w:rsidTr="00881C4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BAB375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276B947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rmapure - Przewody Permapure ze złączami; kompatybilne i przeznaczone do analizy w aparacie Dumatherm firmy Gerhardt (Gerhardt 14-0082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FAECD3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004349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1F14BE2" w14:textId="38EEE5A2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4A6B93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87508DF" w14:textId="75329CAF" w:rsidTr="00881C4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68160B1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1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C6744CA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iedź do redukcji, opakowanie 10 pudełek po min. 450g, (jedno opakowanie wystarcza na jedno wypełnienie do rurki kwarcowej Gerhardt DumaTube® 14-0203); kompatybilne i przeznaczone do analizy w aparacie Dumatherm firmy Gerhardt (Gerhardt DumaCop® 14-0246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0C6AEB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212A225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A68AA95" w14:textId="5C87076D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B1CA5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781C2287" w14:textId="385AF02A" w:rsidTr="00EF614C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CE250F7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148FA88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urka kwarcowa do reaktora redukującego, śr. zewn.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26mm, dł. 450mm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grubość ścianki 2mm, opakowanie zawierające 1 szt.;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mpatybilne i przeznaczone do analizy w aparacie Dumatherm firmy Gerhardt (Gerhardt DumaTube® 14-0203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7C01557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2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EFF6D98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6305A7D" w14:textId="7AD5C1C1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3BC5E51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41E4A845" w14:textId="409BF607" w:rsidTr="00EF614C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A658BB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4AE53FB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aktor spalania, rurka kwarcowa: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śr. zewn. 26mm, dł. 450mm,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grubość ściank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i 2mm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- wstępnie upakowany reaktor z katalizatorem, opakowanie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zawierające 1 szt.; kompatybilne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przeznaczone do analizy w aparacie Dumatherm firmy Gerhardt (Gerhardt DumaReact® 14-0245 lub równoważny) 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ED8B63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AD3941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E7A1AE8" w14:textId="757702A5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A3A517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4CCFFD7" w14:textId="34ADF500" w:rsidTr="00EF614C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C18333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77177C8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dsorbent do pułapki adsorpcyjnej wody, min.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100g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; kompatybilne i przeznaczone do analizy w aparacie Dumatherm firmy Gerhardt (Gerhardt 14-0219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70D137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BB18876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A6385B0" w14:textId="71AD65C1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09CCA48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7363AE9" w14:textId="4E893CFD" w:rsidTr="00EF614C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77FC761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C1099C5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Zestaw konserwacyjny na 12 miesięcy pracy urządzenia Dumatherm N pro, wersja long sampler; kompatybilne i przeznaczone do analizy w aparacie Dumatherm firmy Gerhardt (Gerhardt 14-0435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3E809F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7D3E649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D669FE3" w14:textId="24259A05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1F58CC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191D7BD2" w14:textId="2F9A993E" w:rsidTr="00416A7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67EE5EC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D474A13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 xml:space="preserve">Zawór EV2 lub równoważny; kompatybilne i przeznaczone do analizy w aparacie Dumatherm firmy Gerhardt (Gerhardt 14-0164 lub równoważny) 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2F1B5B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DD4D5D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13716E6" w14:textId="45D699A3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8F5BC0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5CEFA80C" w14:textId="262CC9B8" w:rsidTr="00416A7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B23D69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EB6A1E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zyłącze dolne, w komplecie z rurką teflonową o średnicy wewnętrznej 6 mm kompatybilne i przeznaczone do analizy w aparacie Dumatherm firmy Gerhardt (Gerhardt 14-0231 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A52DAE4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27A4161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35CE056" w14:textId="54D0D3A9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F4357E9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C2235A5" w14:textId="1C006658" w:rsidTr="00416A75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10EC9B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8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F5C9CBC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Przełącznik gazów przełącznik służący do włączeniu dodatkowego trybu oszczędzania - przełączenie z Helu na Argon; kompatybilne i przeznaczone do analizy w aparacie Dumatherm firmy Gerhardt (Gerhardt 14-0660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EF5C7D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60154E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734C520" w14:textId="6A54E53D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6630081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3F318546" w14:textId="429DFB95" w:rsidTr="00BB0F9C">
        <w:trPr>
          <w:trHeight w:val="796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770E91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9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1AACB6E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ałe waciki do reaktora redukującego, zestaw zawierający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60 szt;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mpatybilne i przeznaczone do analizy w aparacie Dumatherm firmy Gerhardt (Gerhardt DumaPad® 14-0274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04B1E17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CCE3E1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02EE76C" w14:textId="4053612A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1C963F0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393CBF0F" w14:textId="62DEEF4D" w:rsidTr="00BB0F9C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9D2A4D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0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109F6B0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uże waciki do reaktora redukującego, zestaw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zawierający 60 szt;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mpatybilne i przeznaczone do analizy w aparacie Dumatherm firmy Gerhardt (Gerhardt DumaPad® 14-0275 lub równoważny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649951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FE9039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1080946" w14:textId="1981DB29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D8F3A8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4821783D" w14:textId="5F2377CD" w:rsidTr="00BB0F9C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A7A632F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lastRenderedPageBreak/>
              <w:t>31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43BFFE0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ierścień metalowy do podłączenia reaktora; kompatybilne i przeznaczone do analizy w aparacie Dumatherm firmy Gerhardt, pasujący do Gerhardt 14-0045, 14-0067, 14-0232 (Gerhardt DumaPad® 14-0142 lub równoważny) 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CD4339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3CC854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1582EC7" w14:textId="07B2A245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EB7CEF5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77EFE1DA" w14:textId="59A9A29F" w:rsidTr="00BB0F9C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70EA3A3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2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7A87823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iltr płytowy celulozowy, o wymiarach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20x20cm i porach 11 μm (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ielkość zatrzymywanych cząstek), przepływ maksymalny: 1000 l/m²/h, (HOBRA S100 N 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5159AF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0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8E72E82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74E72E8E" w14:textId="290B37D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BD09F20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7990F133" w14:textId="12B8915B" w:rsidTr="0035311E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B863F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4E04A5B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Filtr płytowy celulozowy, o wymiarach 20x20cm i porach 5 μm (wielkość zatrzymywanych cząstek), przepływ maksymalny: 1000 l/m²/h, (HOBRA S40 N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B916B6A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0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4D279A1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1FF6F44" w14:textId="2E6A0F0B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AD0329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31175" w:rsidRPr="00231175" w14:paraId="6CAC0EB5" w14:textId="4ABEC443" w:rsidTr="0035311E">
        <w:trPr>
          <w:trHeight w:val="5"/>
          <w:jc w:val="center"/>
        </w:trPr>
        <w:tc>
          <w:tcPr>
            <w:tcW w:w="0" w:type="auto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8217F4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355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1DDD12B" w14:textId="77777777" w:rsidR="00231175" w:rsidRPr="00231175" w:rsidRDefault="00231175" w:rsidP="00231175">
            <w:pPr>
              <w:spacing w:line="24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iltr płytowy celulozowy, o wymiarach </w:t>
            </w:r>
            <w:r w:rsidRPr="00231175">
              <w:rPr>
                <w:rFonts w:asciiTheme="minorHAnsi" w:hAnsiTheme="minorHAnsi" w:cstheme="minorHAnsi"/>
                <w:sz w:val="20"/>
                <w:szCs w:val="20"/>
              </w:rPr>
              <w:t>20x20cm i porach 0,8 μm</w:t>
            </w: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wielkość zatrzymywanych cząstek), przepływ maksymalny: 500 l/m²/h, (HOBRA S10 N lub równoważne)</w:t>
            </w:r>
          </w:p>
        </w:tc>
        <w:tc>
          <w:tcPr>
            <w:tcW w:w="130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5AE3D2D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00</w:t>
            </w:r>
          </w:p>
        </w:tc>
        <w:tc>
          <w:tcPr>
            <w:tcW w:w="11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86DF064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29FB9170" w14:textId="35CFEDF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3117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146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37C272B" w14:textId="77777777" w:rsidR="00231175" w:rsidRPr="00231175" w:rsidRDefault="00231175" w:rsidP="00231175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1737004C" w14:textId="77777777" w:rsidR="0098560D" w:rsidRPr="00E87FE5" w:rsidRDefault="0098560D" w:rsidP="0098560D">
      <w:pPr>
        <w:spacing w:after="160" w:line="276" w:lineRule="auto"/>
        <w:jc w:val="left"/>
        <w:rPr>
          <w:b/>
          <w:bCs/>
        </w:rPr>
      </w:pPr>
    </w:p>
    <w:p w14:paraId="259334FD" w14:textId="67F69CBB" w:rsidR="00141F21" w:rsidRPr="00E87FE5" w:rsidRDefault="000F512C" w:rsidP="0098560D">
      <w:pPr>
        <w:spacing w:after="160" w:line="276" w:lineRule="auto"/>
        <w:jc w:val="left"/>
      </w:pPr>
      <w:r w:rsidRPr="00E87FE5">
        <w:rPr>
          <w:b/>
          <w:bCs/>
        </w:rPr>
        <w:t xml:space="preserve">UWAGA: zabrania się dokonywania zmian przez Oferentów w powyższej tabeli, w kolumnie: </w:t>
      </w:r>
      <w:r w:rsidR="00347090" w:rsidRPr="00E87FE5">
        <w:rPr>
          <w:b/>
          <w:bCs/>
        </w:rPr>
        <w:t>PRZEDMIOT ZAMÓWIENIA</w:t>
      </w:r>
      <w:r w:rsidR="0006629D" w:rsidRPr="00E87FE5">
        <w:rPr>
          <w:b/>
          <w:bCs/>
        </w:rPr>
        <w:t xml:space="preserve">, </w:t>
      </w:r>
      <w:r w:rsidR="008234AB" w:rsidRPr="00E87FE5">
        <w:rPr>
          <w:b/>
          <w:bCs/>
        </w:rPr>
        <w:t>ZAMAWIANA</w:t>
      </w:r>
      <w:r w:rsidR="00347090" w:rsidRPr="00E87FE5">
        <w:rPr>
          <w:b/>
          <w:bCs/>
        </w:rPr>
        <w:t xml:space="preserve"> </w:t>
      </w:r>
      <w:r w:rsidR="008234AB" w:rsidRPr="00E87FE5">
        <w:rPr>
          <w:b/>
          <w:bCs/>
        </w:rPr>
        <w:t>ILOŚĆ</w:t>
      </w:r>
      <w:r w:rsidR="0006629D" w:rsidRPr="00E87FE5">
        <w:rPr>
          <w:b/>
          <w:bCs/>
        </w:rPr>
        <w:t>, JEDNOSTKA MIARY</w:t>
      </w:r>
      <w:r w:rsidR="008234AB" w:rsidRPr="00E87FE5">
        <w:rPr>
          <w:b/>
          <w:bCs/>
        </w:rPr>
        <w:t xml:space="preserve"> </w:t>
      </w:r>
      <w:r w:rsidRPr="00E87FE5">
        <w:rPr>
          <w:b/>
          <w:bCs/>
        </w:rPr>
        <w:t>oraz PARAMETR WYMAGANY</w:t>
      </w:r>
    </w:p>
    <w:p w14:paraId="77F278FD" w14:textId="77777777" w:rsidR="00654436" w:rsidRPr="00E87FE5" w:rsidRDefault="00654436" w:rsidP="00E94049">
      <w:pPr>
        <w:numPr>
          <w:ilvl w:val="0"/>
          <w:numId w:val="16"/>
        </w:numPr>
        <w:spacing w:after="160" w:line="276" w:lineRule="auto"/>
        <w:jc w:val="left"/>
      </w:pPr>
      <w:r w:rsidRPr="00E87FE5">
        <w:t>Załącznikami do niniejszego formularza oferty stanowiącymi integralną część oferty są:</w:t>
      </w:r>
    </w:p>
    <w:p w14:paraId="2C188B41" w14:textId="77777777" w:rsidR="00654436" w:rsidRPr="00E87FE5" w:rsidRDefault="00654436" w:rsidP="00E94049">
      <w:pPr>
        <w:pStyle w:val="Akapitzlist"/>
        <w:numPr>
          <w:ilvl w:val="0"/>
          <w:numId w:val="17"/>
        </w:numPr>
        <w:spacing w:after="160" w:line="276" w:lineRule="auto"/>
        <w:jc w:val="left"/>
      </w:pPr>
      <w:r w:rsidRPr="00E87FE5">
        <w:t>………………………………………………………………………………</w:t>
      </w:r>
    </w:p>
    <w:p w14:paraId="3F56752D" w14:textId="019AF637" w:rsidR="00654436" w:rsidRPr="00E87FE5" w:rsidRDefault="00654436" w:rsidP="00142463">
      <w:pPr>
        <w:pStyle w:val="Akapitzlist"/>
        <w:numPr>
          <w:ilvl w:val="0"/>
          <w:numId w:val="17"/>
        </w:numPr>
        <w:spacing w:after="160" w:line="276" w:lineRule="auto"/>
        <w:jc w:val="left"/>
        <w:rPr>
          <w:i/>
          <w:iCs/>
          <w:color w:val="000000"/>
        </w:rPr>
      </w:pPr>
      <w:r w:rsidRPr="00E87FE5">
        <w:t>………………………………………………………………………………</w:t>
      </w:r>
    </w:p>
    <w:p w14:paraId="32C32698" w14:textId="288CD7BB" w:rsidR="00654436" w:rsidRPr="00E87FE5" w:rsidRDefault="00654436" w:rsidP="0004562E">
      <w:pPr>
        <w:pStyle w:val="qowt-stl-standardowy"/>
        <w:shd w:val="clear" w:color="auto" w:fill="FFFFFF"/>
        <w:spacing w:before="0" w:beforeAutospacing="0" w:after="0" w:afterAutospacing="0" w:line="276" w:lineRule="auto"/>
        <w:ind w:left="720"/>
        <w:jc w:val="right"/>
        <w:rPr>
          <w:color w:val="000000"/>
        </w:rPr>
      </w:pPr>
      <w:r w:rsidRPr="00E87FE5">
        <w:rPr>
          <w:i/>
          <w:iCs/>
          <w:color w:val="000000"/>
        </w:rPr>
        <w:t>Miejscowość ............................, dnia ....................................20</w:t>
      </w:r>
      <w:r w:rsidR="0098560D" w:rsidRPr="00E87FE5">
        <w:rPr>
          <w:i/>
          <w:iCs/>
          <w:color w:val="000000"/>
        </w:rPr>
        <w:t xml:space="preserve">23 </w:t>
      </w:r>
      <w:r w:rsidRPr="00E87FE5">
        <w:rPr>
          <w:i/>
          <w:iCs/>
          <w:color w:val="000000"/>
        </w:rPr>
        <w:t>roku.</w:t>
      </w:r>
    </w:p>
    <w:p w14:paraId="03AC6FF6" w14:textId="77777777" w:rsidR="00654436" w:rsidRPr="00E87FE5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60"/>
        <w:jc w:val="right"/>
        <w:rPr>
          <w:color w:val="000000"/>
        </w:rPr>
      </w:pPr>
      <w:r w:rsidRPr="00E87FE5">
        <w:rPr>
          <w:i/>
          <w:iCs/>
          <w:color w:val="000000"/>
        </w:rPr>
        <w:br/>
        <w:t>........................................................................</w:t>
      </w:r>
    </w:p>
    <w:p w14:paraId="094FE293" w14:textId="77777777" w:rsidR="00654436" w:rsidRPr="00E87FE5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552" w:firstLine="348"/>
        <w:jc w:val="center"/>
        <w:rPr>
          <w:color w:val="000000"/>
        </w:rPr>
      </w:pPr>
      <w:r w:rsidRPr="00E87FE5">
        <w:rPr>
          <w:i/>
          <w:iCs/>
          <w:color w:val="000000"/>
        </w:rPr>
        <w:t>(pieczęć i podpis osoby uprawnionej do</w:t>
      </w:r>
    </w:p>
    <w:p w14:paraId="58B3C957" w14:textId="77777777" w:rsidR="00654436" w:rsidRPr="00E87FE5" w:rsidRDefault="00654436" w:rsidP="00E94049">
      <w:pPr>
        <w:pStyle w:val="qowt-stl-tekstpodstawowywcity2"/>
        <w:shd w:val="clear" w:color="auto" w:fill="FFFFFF"/>
        <w:spacing w:before="0" w:beforeAutospacing="0" w:after="0" w:afterAutospacing="0" w:line="276" w:lineRule="auto"/>
        <w:ind w:left="3900"/>
        <w:jc w:val="center"/>
        <w:rPr>
          <w:rStyle w:val="qowt-font1-timesnewroman"/>
          <w:i/>
          <w:iCs/>
          <w:color w:val="000000"/>
        </w:rPr>
      </w:pPr>
      <w:r w:rsidRPr="00E87FE5">
        <w:rPr>
          <w:rStyle w:val="qowt-font1-timesnewroman"/>
          <w:i/>
          <w:iCs/>
          <w:color w:val="000000"/>
        </w:rPr>
        <w:t>składania oświadczeń woli w imieniu Wykonawcy)</w:t>
      </w:r>
    </w:p>
    <w:sectPr w:rsidR="00654436" w:rsidRPr="00E87FE5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1B8AB" w14:textId="77777777" w:rsidR="00AD67DD" w:rsidRDefault="00AD67DD" w:rsidP="00821891">
      <w:pPr>
        <w:spacing w:line="240" w:lineRule="auto"/>
      </w:pPr>
      <w:r>
        <w:separator/>
      </w:r>
    </w:p>
  </w:endnote>
  <w:endnote w:type="continuationSeparator" w:id="0">
    <w:p w14:paraId="03534BCE" w14:textId="77777777" w:rsidR="00AD67DD" w:rsidRDefault="00AD67DD" w:rsidP="008218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B5DF4" w14:textId="77777777" w:rsidR="00AD67DD" w:rsidRDefault="00AD67DD" w:rsidP="00821891">
      <w:pPr>
        <w:spacing w:line="240" w:lineRule="auto"/>
      </w:pPr>
      <w:r>
        <w:separator/>
      </w:r>
    </w:p>
  </w:footnote>
  <w:footnote w:type="continuationSeparator" w:id="0">
    <w:p w14:paraId="3A7A9AD0" w14:textId="77777777" w:rsidR="00AD67DD" w:rsidRDefault="00AD67DD" w:rsidP="008218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91346C" w:rsidRPr="0064034D" w14:paraId="00871E4A" w14:textId="77777777" w:rsidTr="00EC05F4">
      <w:trPr>
        <w:jc w:val="center"/>
      </w:trPr>
      <w:tc>
        <w:tcPr>
          <w:tcW w:w="3350" w:type="dxa"/>
        </w:tcPr>
        <w:p w14:paraId="116AFFCB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AA1BA79" wp14:editId="097B99A4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50E3C69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5C1D3CF" wp14:editId="57E7A4FC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4D458EE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6CB129E4" wp14:editId="63A10191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D2A3BB1" w14:textId="3F52820F" w:rsidR="001A49A4" w:rsidRDefault="001A49A4">
    <w:pPr>
      <w:pStyle w:val="Nagwek"/>
    </w:pPr>
  </w:p>
  <w:p w14:paraId="1A2033B8" w14:textId="77777777" w:rsidR="00821891" w:rsidRDefault="00821891" w:rsidP="0082189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71F07"/>
    <w:multiLevelType w:val="hybridMultilevel"/>
    <w:tmpl w:val="E06C53A2"/>
    <w:lvl w:ilvl="0" w:tplc="08FCEF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b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4555C"/>
    <w:multiLevelType w:val="hybridMultilevel"/>
    <w:tmpl w:val="F230BF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5D7F1A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02402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819FD"/>
    <w:multiLevelType w:val="multilevel"/>
    <w:tmpl w:val="7580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492395C"/>
    <w:multiLevelType w:val="hybridMultilevel"/>
    <w:tmpl w:val="7F960368"/>
    <w:lvl w:ilvl="0" w:tplc="BBC03714">
      <w:start w:val="1"/>
      <w:numFmt w:val="bullet"/>
      <w:lvlText w:val="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2A6E0565"/>
    <w:multiLevelType w:val="hybridMultilevel"/>
    <w:tmpl w:val="4A90D9AC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24309"/>
    <w:multiLevelType w:val="hybridMultilevel"/>
    <w:tmpl w:val="819260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1501A"/>
    <w:multiLevelType w:val="hybridMultilevel"/>
    <w:tmpl w:val="7C6EF1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61EEB"/>
    <w:multiLevelType w:val="hybridMultilevel"/>
    <w:tmpl w:val="BA586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A0616"/>
    <w:multiLevelType w:val="hybridMultilevel"/>
    <w:tmpl w:val="351250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0724E"/>
    <w:multiLevelType w:val="hybridMultilevel"/>
    <w:tmpl w:val="F0B4F208"/>
    <w:lvl w:ilvl="0" w:tplc="BF604DA2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820149"/>
    <w:multiLevelType w:val="hybridMultilevel"/>
    <w:tmpl w:val="998655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515797"/>
    <w:multiLevelType w:val="hybridMultilevel"/>
    <w:tmpl w:val="1DC69D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5B7E9D"/>
    <w:multiLevelType w:val="hybridMultilevel"/>
    <w:tmpl w:val="572CC0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5E2160"/>
    <w:multiLevelType w:val="hybridMultilevel"/>
    <w:tmpl w:val="717E7D0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534799"/>
    <w:multiLevelType w:val="multilevel"/>
    <w:tmpl w:val="0E4E4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59379A1"/>
    <w:multiLevelType w:val="hybridMultilevel"/>
    <w:tmpl w:val="AF7A6D3E"/>
    <w:lvl w:ilvl="0" w:tplc="0415000F">
      <w:start w:val="1"/>
      <w:numFmt w:val="decimal"/>
      <w:lvlText w:val="%1."/>
      <w:lvlJc w:val="left"/>
      <w:pPr>
        <w:ind w:left="3030" w:hanging="360"/>
      </w:pPr>
    </w:lvl>
    <w:lvl w:ilvl="1" w:tplc="04150019" w:tentative="1">
      <w:start w:val="1"/>
      <w:numFmt w:val="lowerLetter"/>
      <w:lvlText w:val="%2."/>
      <w:lvlJc w:val="left"/>
      <w:pPr>
        <w:ind w:left="3750" w:hanging="360"/>
      </w:pPr>
    </w:lvl>
    <w:lvl w:ilvl="2" w:tplc="0415001B" w:tentative="1">
      <w:start w:val="1"/>
      <w:numFmt w:val="lowerRoman"/>
      <w:lvlText w:val="%3."/>
      <w:lvlJc w:val="right"/>
      <w:pPr>
        <w:ind w:left="4470" w:hanging="180"/>
      </w:pPr>
    </w:lvl>
    <w:lvl w:ilvl="3" w:tplc="0415000F" w:tentative="1">
      <w:start w:val="1"/>
      <w:numFmt w:val="decimal"/>
      <w:lvlText w:val="%4."/>
      <w:lvlJc w:val="left"/>
      <w:pPr>
        <w:ind w:left="5190" w:hanging="360"/>
      </w:pPr>
    </w:lvl>
    <w:lvl w:ilvl="4" w:tplc="04150019" w:tentative="1">
      <w:start w:val="1"/>
      <w:numFmt w:val="lowerLetter"/>
      <w:lvlText w:val="%5."/>
      <w:lvlJc w:val="left"/>
      <w:pPr>
        <w:ind w:left="5910" w:hanging="360"/>
      </w:pPr>
    </w:lvl>
    <w:lvl w:ilvl="5" w:tplc="0415001B" w:tentative="1">
      <w:start w:val="1"/>
      <w:numFmt w:val="lowerRoman"/>
      <w:lvlText w:val="%6."/>
      <w:lvlJc w:val="right"/>
      <w:pPr>
        <w:ind w:left="6630" w:hanging="180"/>
      </w:pPr>
    </w:lvl>
    <w:lvl w:ilvl="6" w:tplc="0415000F" w:tentative="1">
      <w:start w:val="1"/>
      <w:numFmt w:val="decimal"/>
      <w:lvlText w:val="%7."/>
      <w:lvlJc w:val="left"/>
      <w:pPr>
        <w:ind w:left="7350" w:hanging="360"/>
      </w:pPr>
    </w:lvl>
    <w:lvl w:ilvl="7" w:tplc="04150019" w:tentative="1">
      <w:start w:val="1"/>
      <w:numFmt w:val="lowerLetter"/>
      <w:lvlText w:val="%8."/>
      <w:lvlJc w:val="left"/>
      <w:pPr>
        <w:ind w:left="8070" w:hanging="360"/>
      </w:pPr>
    </w:lvl>
    <w:lvl w:ilvl="8" w:tplc="0415001B" w:tentative="1">
      <w:start w:val="1"/>
      <w:numFmt w:val="lowerRoman"/>
      <w:lvlText w:val="%9."/>
      <w:lvlJc w:val="right"/>
      <w:pPr>
        <w:ind w:left="8790" w:hanging="180"/>
      </w:pPr>
    </w:lvl>
  </w:abstractNum>
  <w:abstractNum w:abstractNumId="18" w15:restartNumberingAfterBreak="0">
    <w:nsid w:val="6B894581"/>
    <w:multiLevelType w:val="hybridMultilevel"/>
    <w:tmpl w:val="497EDAA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FE0434D"/>
    <w:multiLevelType w:val="hybridMultilevel"/>
    <w:tmpl w:val="12C0A3E4"/>
    <w:lvl w:ilvl="0" w:tplc="FFFFFFFF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994602"/>
    <w:multiLevelType w:val="hybridMultilevel"/>
    <w:tmpl w:val="EF46EF2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99015D"/>
    <w:multiLevelType w:val="hybridMultilevel"/>
    <w:tmpl w:val="3A9A94B4"/>
    <w:lvl w:ilvl="0" w:tplc="243ECDF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293B33"/>
    <w:multiLevelType w:val="hybridMultilevel"/>
    <w:tmpl w:val="AD88DC8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B829B6"/>
    <w:multiLevelType w:val="hybridMultilevel"/>
    <w:tmpl w:val="DFC654C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F6D49F7"/>
    <w:multiLevelType w:val="multilevel"/>
    <w:tmpl w:val="B35E9DE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385789121">
    <w:abstractNumId w:val="10"/>
  </w:num>
  <w:num w:numId="2" w16cid:durableId="981738359">
    <w:abstractNumId w:val="13"/>
  </w:num>
  <w:num w:numId="3" w16cid:durableId="1163546583">
    <w:abstractNumId w:val="12"/>
  </w:num>
  <w:num w:numId="4" w16cid:durableId="1058434144">
    <w:abstractNumId w:val="15"/>
  </w:num>
  <w:num w:numId="5" w16cid:durableId="1739472694">
    <w:abstractNumId w:val="22"/>
  </w:num>
  <w:num w:numId="6" w16cid:durableId="575941934">
    <w:abstractNumId w:val="17"/>
  </w:num>
  <w:num w:numId="7" w16cid:durableId="370113936">
    <w:abstractNumId w:val="7"/>
  </w:num>
  <w:num w:numId="8" w16cid:durableId="1797865273">
    <w:abstractNumId w:val="8"/>
  </w:num>
  <w:num w:numId="9" w16cid:durableId="1522816171">
    <w:abstractNumId w:val="2"/>
  </w:num>
  <w:num w:numId="10" w16cid:durableId="59519703">
    <w:abstractNumId w:val="3"/>
  </w:num>
  <w:num w:numId="11" w16cid:durableId="195654260">
    <w:abstractNumId w:val="21"/>
  </w:num>
  <w:num w:numId="12" w16cid:durableId="1748991052">
    <w:abstractNumId w:val="20"/>
  </w:num>
  <w:num w:numId="13" w16cid:durableId="1375081627">
    <w:abstractNumId w:val="23"/>
  </w:num>
  <w:num w:numId="14" w16cid:durableId="2118713376">
    <w:abstractNumId w:val="14"/>
  </w:num>
  <w:num w:numId="15" w16cid:durableId="1645696126">
    <w:abstractNumId w:val="11"/>
    <w:lvlOverride w:ilvl="0">
      <w:startOverride w:val="1"/>
    </w:lvlOverride>
  </w:num>
  <w:num w:numId="16" w16cid:durableId="1546680800">
    <w:abstractNumId w:val="11"/>
  </w:num>
  <w:num w:numId="17" w16cid:durableId="180750882">
    <w:abstractNumId w:val="1"/>
  </w:num>
  <w:num w:numId="18" w16cid:durableId="1570993104">
    <w:abstractNumId w:val="4"/>
  </w:num>
  <w:num w:numId="19" w16cid:durableId="306979227">
    <w:abstractNumId w:val="6"/>
  </w:num>
  <w:num w:numId="20" w16cid:durableId="925531077">
    <w:abstractNumId w:val="5"/>
  </w:num>
  <w:num w:numId="21" w16cid:durableId="76950218">
    <w:abstractNumId w:val="9"/>
  </w:num>
  <w:num w:numId="22" w16cid:durableId="2087873125">
    <w:abstractNumId w:val="18"/>
  </w:num>
  <w:num w:numId="23" w16cid:durableId="881089519">
    <w:abstractNumId w:val="19"/>
  </w:num>
  <w:num w:numId="24" w16cid:durableId="1948540373">
    <w:abstractNumId w:val="0"/>
  </w:num>
  <w:num w:numId="25" w16cid:durableId="1295672037">
    <w:abstractNumId w:val="24"/>
  </w:num>
  <w:num w:numId="26" w16cid:durableId="19004354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NDO3NDIwNjA2MjFX0lEKTi0uzszPAykwrAUA3a9smywAAAA="/>
  </w:docVars>
  <w:rsids>
    <w:rsidRoot w:val="00F11E3E"/>
    <w:rsid w:val="00007B03"/>
    <w:rsid w:val="000102A7"/>
    <w:rsid w:val="00025D68"/>
    <w:rsid w:val="0004562E"/>
    <w:rsid w:val="00063DD3"/>
    <w:rsid w:val="00065740"/>
    <w:rsid w:val="0006629D"/>
    <w:rsid w:val="00072078"/>
    <w:rsid w:val="000C4BED"/>
    <w:rsid w:val="000D7DD1"/>
    <w:rsid w:val="000E2E45"/>
    <w:rsid w:val="000E4EDF"/>
    <w:rsid w:val="000E6955"/>
    <w:rsid w:val="000F2FF4"/>
    <w:rsid w:val="000F3303"/>
    <w:rsid w:val="000F512C"/>
    <w:rsid w:val="00116679"/>
    <w:rsid w:val="00120912"/>
    <w:rsid w:val="0013687F"/>
    <w:rsid w:val="00137FBA"/>
    <w:rsid w:val="001409C0"/>
    <w:rsid w:val="00141F21"/>
    <w:rsid w:val="00142463"/>
    <w:rsid w:val="001520BE"/>
    <w:rsid w:val="00154DD4"/>
    <w:rsid w:val="001636D9"/>
    <w:rsid w:val="00181069"/>
    <w:rsid w:val="00192F19"/>
    <w:rsid w:val="00197C98"/>
    <w:rsid w:val="001A3D53"/>
    <w:rsid w:val="001A49A4"/>
    <w:rsid w:val="001A4A31"/>
    <w:rsid w:val="001B745B"/>
    <w:rsid w:val="001C7844"/>
    <w:rsid w:val="001D0DFB"/>
    <w:rsid w:val="001E67FC"/>
    <w:rsid w:val="001F1339"/>
    <w:rsid w:val="001F30EA"/>
    <w:rsid w:val="00202E33"/>
    <w:rsid w:val="00215F64"/>
    <w:rsid w:val="00216071"/>
    <w:rsid w:val="00231175"/>
    <w:rsid w:val="002349B4"/>
    <w:rsid w:val="00243F25"/>
    <w:rsid w:val="00260D40"/>
    <w:rsid w:val="00261A8A"/>
    <w:rsid w:val="002968F9"/>
    <w:rsid w:val="00297053"/>
    <w:rsid w:val="002A6C60"/>
    <w:rsid w:val="002A79E7"/>
    <w:rsid w:val="002B50D5"/>
    <w:rsid w:val="002E1935"/>
    <w:rsid w:val="002E7744"/>
    <w:rsid w:val="002F246D"/>
    <w:rsid w:val="003010B6"/>
    <w:rsid w:val="003046EE"/>
    <w:rsid w:val="003162FA"/>
    <w:rsid w:val="00316A29"/>
    <w:rsid w:val="00323598"/>
    <w:rsid w:val="003250AE"/>
    <w:rsid w:val="00335EEE"/>
    <w:rsid w:val="00340E64"/>
    <w:rsid w:val="00347090"/>
    <w:rsid w:val="0035564A"/>
    <w:rsid w:val="00360CE4"/>
    <w:rsid w:val="00363AFE"/>
    <w:rsid w:val="003705F0"/>
    <w:rsid w:val="003773BE"/>
    <w:rsid w:val="00396D75"/>
    <w:rsid w:val="003A1658"/>
    <w:rsid w:val="003C2DC9"/>
    <w:rsid w:val="003C34A6"/>
    <w:rsid w:val="003C56F3"/>
    <w:rsid w:val="003C5C39"/>
    <w:rsid w:val="003D07BE"/>
    <w:rsid w:val="003D1B4F"/>
    <w:rsid w:val="003E5E0F"/>
    <w:rsid w:val="003E6D9E"/>
    <w:rsid w:val="003F338E"/>
    <w:rsid w:val="004013EF"/>
    <w:rsid w:val="00411ABA"/>
    <w:rsid w:val="00432A32"/>
    <w:rsid w:val="00445019"/>
    <w:rsid w:val="00447904"/>
    <w:rsid w:val="00452D92"/>
    <w:rsid w:val="00464EB0"/>
    <w:rsid w:val="00470ACD"/>
    <w:rsid w:val="004761F1"/>
    <w:rsid w:val="004A1632"/>
    <w:rsid w:val="004A29BE"/>
    <w:rsid w:val="004A7BBF"/>
    <w:rsid w:val="004B6B1F"/>
    <w:rsid w:val="004C2F35"/>
    <w:rsid w:val="004D0D22"/>
    <w:rsid w:val="004D2A8B"/>
    <w:rsid w:val="004E2908"/>
    <w:rsid w:val="004F114B"/>
    <w:rsid w:val="004F174B"/>
    <w:rsid w:val="00501A9D"/>
    <w:rsid w:val="0051072D"/>
    <w:rsid w:val="00511C06"/>
    <w:rsid w:val="005132A0"/>
    <w:rsid w:val="00524308"/>
    <w:rsid w:val="00526B7E"/>
    <w:rsid w:val="00541D83"/>
    <w:rsid w:val="00570AD8"/>
    <w:rsid w:val="00573062"/>
    <w:rsid w:val="0058043D"/>
    <w:rsid w:val="00582DB7"/>
    <w:rsid w:val="0059096B"/>
    <w:rsid w:val="005B51D1"/>
    <w:rsid w:val="005D0CED"/>
    <w:rsid w:val="00601C00"/>
    <w:rsid w:val="00602CA4"/>
    <w:rsid w:val="006055C3"/>
    <w:rsid w:val="00606223"/>
    <w:rsid w:val="00613BF5"/>
    <w:rsid w:val="0061623E"/>
    <w:rsid w:val="00635266"/>
    <w:rsid w:val="00654436"/>
    <w:rsid w:val="00675102"/>
    <w:rsid w:val="00697E08"/>
    <w:rsid w:val="006A21B5"/>
    <w:rsid w:val="006B0A79"/>
    <w:rsid w:val="006C76A3"/>
    <w:rsid w:val="006D389C"/>
    <w:rsid w:val="006D442E"/>
    <w:rsid w:val="006E6818"/>
    <w:rsid w:val="006F1D56"/>
    <w:rsid w:val="0072318E"/>
    <w:rsid w:val="00737BC6"/>
    <w:rsid w:val="007455E3"/>
    <w:rsid w:val="00756A77"/>
    <w:rsid w:val="007606AA"/>
    <w:rsid w:val="007625A9"/>
    <w:rsid w:val="0076277C"/>
    <w:rsid w:val="0077225C"/>
    <w:rsid w:val="007A1E90"/>
    <w:rsid w:val="007A3E6A"/>
    <w:rsid w:val="007A57B2"/>
    <w:rsid w:val="007A6223"/>
    <w:rsid w:val="007D0C2C"/>
    <w:rsid w:val="007D274A"/>
    <w:rsid w:val="007D7A1E"/>
    <w:rsid w:val="007E6D51"/>
    <w:rsid w:val="007F7C9F"/>
    <w:rsid w:val="00801CAB"/>
    <w:rsid w:val="00820604"/>
    <w:rsid w:val="00821891"/>
    <w:rsid w:val="008234AB"/>
    <w:rsid w:val="00826B42"/>
    <w:rsid w:val="00834DB3"/>
    <w:rsid w:val="008502E9"/>
    <w:rsid w:val="00854442"/>
    <w:rsid w:val="008A19F9"/>
    <w:rsid w:val="008A61D2"/>
    <w:rsid w:val="008C3F87"/>
    <w:rsid w:val="008D0E5D"/>
    <w:rsid w:val="008D6FF4"/>
    <w:rsid w:val="008E1B13"/>
    <w:rsid w:val="008F2EB3"/>
    <w:rsid w:val="008F4E61"/>
    <w:rsid w:val="008F5173"/>
    <w:rsid w:val="009118E3"/>
    <w:rsid w:val="0091346C"/>
    <w:rsid w:val="00913DD9"/>
    <w:rsid w:val="00926D09"/>
    <w:rsid w:val="00937032"/>
    <w:rsid w:val="009749D3"/>
    <w:rsid w:val="00976E89"/>
    <w:rsid w:val="009803A3"/>
    <w:rsid w:val="0098560D"/>
    <w:rsid w:val="00994693"/>
    <w:rsid w:val="00994B7F"/>
    <w:rsid w:val="00995FA2"/>
    <w:rsid w:val="00996961"/>
    <w:rsid w:val="0099720A"/>
    <w:rsid w:val="009A27B7"/>
    <w:rsid w:val="009A72E1"/>
    <w:rsid w:val="009B0B1E"/>
    <w:rsid w:val="009B0EDF"/>
    <w:rsid w:val="009B2C94"/>
    <w:rsid w:val="009D69C3"/>
    <w:rsid w:val="00A30C07"/>
    <w:rsid w:val="00A32723"/>
    <w:rsid w:val="00A32C89"/>
    <w:rsid w:val="00A51722"/>
    <w:rsid w:val="00A5203B"/>
    <w:rsid w:val="00A626E7"/>
    <w:rsid w:val="00A73F34"/>
    <w:rsid w:val="00A81215"/>
    <w:rsid w:val="00AB1855"/>
    <w:rsid w:val="00AB4BAE"/>
    <w:rsid w:val="00AC3683"/>
    <w:rsid w:val="00AC43FE"/>
    <w:rsid w:val="00AC72F1"/>
    <w:rsid w:val="00AD67DD"/>
    <w:rsid w:val="00AE44E8"/>
    <w:rsid w:val="00AF7381"/>
    <w:rsid w:val="00AF7B1F"/>
    <w:rsid w:val="00B03547"/>
    <w:rsid w:val="00B110C7"/>
    <w:rsid w:val="00B233BA"/>
    <w:rsid w:val="00B25784"/>
    <w:rsid w:val="00B45EDA"/>
    <w:rsid w:val="00B527AB"/>
    <w:rsid w:val="00B53474"/>
    <w:rsid w:val="00B66D7A"/>
    <w:rsid w:val="00B7201B"/>
    <w:rsid w:val="00B8620E"/>
    <w:rsid w:val="00B92072"/>
    <w:rsid w:val="00BA304A"/>
    <w:rsid w:val="00BA79C6"/>
    <w:rsid w:val="00BB5759"/>
    <w:rsid w:val="00BD283D"/>
    <w:rsid w:val="00C12CD0"/>
    <w:rsid w:val="00C208D3"/>
    <w:rsid w:val="00C27173"/>
    <w:rsid w:val="00C27F27"/>
    <w:rsid w:val="00C42E16"/>
    <w:rsid w:val="00C54BCE"/>
    <w:rsid w:val="00C55961"/>
    <w:rsid w:val="00C641D9"/>
    <w:rsid w:val="00C7038F"/>
    <w:rsid w:val="00C72908"/>
    <w:rsid w:val="00C8257D"/>
    <w:rsid w:val="00C84C27"/>
    <w:rsid w:val="00C9452B"/>
    <w:rsid w:val="00CA1547"/>
    <w:rsid w:val="00CB5D08"/>
    <w:rsid w:val="00CC7997"/>
    <w:rsid w:val="00CD30AD"/>
    <w:rsid w:val="00CD68A2"/>
    <w:rsid w:val="00CE235C"/>
    <w:rsid w:val="00CE37B4"/>
    <w:rsid w:val="00CE47CF"/>
    <w:rsid w:val="00CF11D7"/>
    <w:rsid w:val="00D02014"/>
    <w:rsid w:val="00D33F86"/>
    <w:rsid w:val="00D56B71"/>
    <w:rsid w:val="00D956E9"/>
    <w:rsid w:val="00D95E96"/>
    <w:rsid w:val="00D960E9"/>
    <w:rsid w:val="00D97EC8"/>
    <w:rsid w:val="00DA0B48"/>
    <w:rsid w:val="00DA4106"/>
    <w:rsid w:val="00DB1FFE"/>
    <w:rsid w:val="00DC6DDB"/>
    <w:rsid w:val="00DD3A6A"/>
    <w:rsid w:val="00DE6D37"/>
    <w:rsid w:val="00E00F8C"/>
    <w:rsid w:val="00E0506C"/>
    <w:rsid w:val="00E056E3"/>
    <w:rsid w:val="00E079E1"/>
    <w:rsid w:val="00E10A7E"/>
    <w:rsid w:val="00E10D44"/>
    <w:rsid w:val="00E140C4"/>
    <w:rsid w:val="00E209EC"/>
    <w:rsid w:val="00E5667F"/>
    <w:rsid w:val="00E7107A"/>
    <w:rsid w:val="00E750FB"/>
    <w:rsid w:val="00E87FE5"/>
    <w:rsid w:val="00E94049"/>
    <w:rsid w:val="00E978B8"/>
    <w:rsid w:val="00EA5D2F"/>
    <w:rsid w:val="00EA6614"/>
    <w:rsid w:val="00EB0683"/>
    <w:rsid w:val="00EC3958"/>
    <w:rsid w:val="00EC3F6A"/>
    <w:rsid w:val="00ED1478"/>
    <w:rsid w:val="00ED1D18"/>
    <w:rsid w:val="00EE6965"/>
    <w:rsid w:val="00EF08AA"/>
    <w:rsid w:val="00F04789"/>
    <w:rsid w:val="00F11E3E"/>
    <w:rsid w:val="00F23D9B"/>
    <w:rsid w:val="00F338EF"/>
    <w:rsid w:val="00F3523C"/>
    <w:rsid w:val="00F40F35"/>
    <w:rsid w:val="00F566CD"/>
    <w:rsid w:val="00F66CA1"/>
    <w:rsid w:val="00F67AB4"/>
    <w:rsid w:val="00F802CA"/>
    <w:rsid w:val="00FA1710"/>
    <w:rsid w:val="00FA49C3"/>
    <w:rsid w:val="00FC5A2F"/>
    <w:rsid w:val="00FC7462"/>
    <w:rsid w:val="00FC79D6"/>
    <w:rsid w:val="00FD3068"/>
    <w:rsid w:val="00FD456B"/>
    <w:rsid w:val="00FE4E76"/>
    <w:rsid w:val="00FE6DA9"/>
    <w:rsid w:val="00FE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F97ED"/>
  <w15:docId w15:val="{9E650E3A-78F6-4941-AC2A-3D90844DE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79D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21891"/>
  </w:style>
  <w:style w:type="paragraph" w:styleId="Stopka">
    <w:name w:val="footer"/>
    <w:basedOn w:val="Normalny"/>
    <w:link w:val="Stopka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1891"/>
  </w:style>
  <w:style w:type="paragraph" w:styleId="Tekstdymka">
    <w:name w:val="Balloon Text"/>
    <w:basedOn w:val="Normalny"/>
    <w:link w:val="TekstdymkaZnak"/>
    <w:uiPriority w:val="99"/>
    <w:semiHidden/>
    <w:unhideWhenUsed/>
    <w:rsid w:val="003C56F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56F3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rsid w:val="00E750FB"/>
    <w:rPr>
      <w:color w:val="0000FF"/>
      <w:u w:val="single"/>
    </w:rPr>
  </w:style>
  <w:style w:type="character" w:styleId="Odwoaniedokomentarza">
    <w:name w:val="annotation reference"/>
    <w:uiPriority w:val="99"/>
    <w:rsid w:val="00E750F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750FB"/>
    <w:pPr>
      <w:spacing w:line="240" w:lineRule="auto"/>
      <w:jc w:val="left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0F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F67AB4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7AB4"/>
    <w:pPr>
      <w:jc w:val="both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7AB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774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774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7744"/>
    <w:rPr>
      <w:vertAlign w:val="superscript"/>
    </w:rPr>
  </w:style>
  <w:style w:type="character" w:customStyle="1" w:styleId="AkapitzlistZnak">
    <w:name w:val="Akapit z listą Znak"/>
    <w:link w:val="Akapitzlist"/>
    <w:uiPriority w:val="34"/>
    <w:locked/>
    <w:rsid w:val="00464EB0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qowt-stl-standardowy">
    <w:name w:val="qowt-stl-standardowy"/>
    <w:basedOn w:val="Normalny"/>
    <w:rsid w:val="00654436"/>
    <w:pPr>
      <w:spacing w:before="100" w:beforeAutospacing="1" w:after="100" w:afterAutospacing="1" w:line="240" w:lineRule="auto"/>
      <w:jc w:val="left"/>
    </w:pPr>
  </w:style>
  <w:style w:type="paragraph" w:customStyle="1" w:styleId="qowt-stl-tekstpodstawowywcity2">
    <w:name w:val="qowt-stl-tekstpodstawowywcięty2"/>
    <w:basedOn w:val="Normalny"/>
    <w:rsid w:val="00654436"/>
    <w:pPr>
      <w:spacing w:before="100" w:beforeAutospacing="1" w:after="100" w:afterAutospacing="1" w:line="240" w:lineRule="auto"/>
      <w:jc w:val="left"/>
    </w:pPr>
  </w:style>
  <w:style w:type="character" w:customStyle="1" w:styleId="qowt-font1-timesnewroman">
    <w:name w:val="qowt-font1-timesnewroman"/>
    <w:basedOn w:val="Domylnaczcionkaakapitu"/>
    <w:rsid w:val="00654436"/>
  </w:style>
  <w:style w:type="table" w:styleId="Tabela-Siatka">
    <w:name w:val="Table Grid"/>
    <w:basedOn w:val="Standardowy"/>
    <w:uiPriority w:val="39"/>
    <w:rsid w:val="00141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F11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160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EAFA6-79FE-4519-ACA2-DA3031B5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5</Pages>
  <Words>1295</Words>
  <Characters>7772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Nowak</dc:creator>
  <cp:keywords/>
  <dc:description/>
  <cp:lastModifiedBy>Justyna Stańczak</cp:lastModifiedBy>
  <cp:revision>207</cp:revision>
  <cp:lastPrinted>2019-10-28T12:11:00Z</cp:lastPrinted>
  <dcterms:created xsi:type="dcterms:W3CDTF">2020-10-13T11:53:00Z</dcterms:created>
  <dcterms:modified xsi:type="dcterms:W3CDTF">2023-10-1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